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0D49" w:rsidRPr="00870969" w:rsidRDefault="00FA5136" w:rsidP="009400C2">
      <w:pPr>
        <w:spacing w:after="0" w:line="360" w:lineRule="auto"/>
        <w:ind w:left="720"/>
        <w:jc w:val="center"/>
        <w:rPr>
          <w:rFonts w:ascii="New roman" w:hAnsi="New roman"/>
          <w:b/>
          <w:bCs/>
          <w:sz w:val="28"/>
          <w:szCs w:val="28"/>
        </w:rPr>
      </w:pPr>
      <w:r>
        <w:rPr>
          <w:rFonts w:ascii="New roman" w:hAnsi="New roman"/>
          <w:b/>
          <w:bCs/>
          <w:sz w:val="28"/>
          <w:szCs w:val="28"/>
        </w:rPr>
        <w:t xml:space="preserve">THESIS </w:t>
      </w:r>
      <w:r w:rsidR="00340D49">
        <w:rPr>
          <w:rFonts w:ascii="New roman" w:hAnsi="New roman"/>
          <w:b/>
          <w:bCs/>
          <w:sz w:val="28"/>
          <w:szCs w:val="28"/>
        </w:rPr>
        <w:t xml:space="preserve">PROPOSAL </w:t>
      </w:r>
    </w:p>
    <w:p w:rsidR="00340D49" w:rsidRPr="00870969" w:rsidRDefault="00340D49" w:rsidP="00340D49">
      <w:pPr>
        <w:spacing w:line="360" w:lineRule="auto"/>
        <w:ind w:left="720"/>
        <w:jc w:val="center"/>
        <w:rPr>
          <w:rFonts w:ascii="New roman" w:hAnsi="New roman"/>
          <w:b/>
          <w:bCs/>
          <w:sz w:val="28"/>
          <w:szCs w:val="28"/>
        </w:rPr>
      </w:pPr>
      <w:r w:rsidRPr="00870969">
        <w:rPr>
          <w:rFonts w:ascii="New roman" w:hAnsi="New roman"/>
          <w:b/>
          <w:bCs/>
          <w:sz w:val="28"/>
          <w:szCs w:val="28"/>
        </w:rPr>
        <w:t>ON</w:t>
      </w:r>
    </w:p>
    <w:p w:rsidR="007F542E" w:rsidRDefault="00712EEF" w:rsidP="00340D49">
      <w:pPr>
        <w:pStyle w:val="NormalWeb"/>
        <w:spacing w:before="0" w:beforeAutospacing="0" w:after="0" w:afterAutospacing="0" w:line="360" w:lineRule="auto"/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</w:t>
      </w:r>
      <w:proofErr w:type="gramStart"/>
      <w:r>
        <w:rPr>
          <w:b/>
          <w:sz w:val="28"/>
          <w:szCs w:val="28"/>
        </w:rPr>
        <w:t>..(</w:t>
      </w:r>
      <w:proofErr w:type="gramEnd"/>
      <w:r>
        <w:rPr>
          <w:b/>
          <w:sz w:val="28"/>
          <w:szCs w:val="28"/>
        </w:rPr>
        <w:t>TITLE, FONT: TIME NEW ROMAN, BOLD,FontSize:14,AllCapitalLetter……………………………………………………………………</w:t>
      </w:r>
    </w:p>
    <w:p w:rsidR="00F8094F" w:rsidRPr="00870969" w:rsidRDefault="00F8094F" w:rsidP="00340D49">
      <w:pPr>
        <w:pStyle w:val="NormalWeb"/>
        <w:spacing w:before="0" w:beforeAutospacing="0" w:after="0" w:afterAutospacing="0" w:line="360" w:lineRule="auto"/>
        <w:ind w:left="720"/>
        <w:jc w:val="center"/>
        <w:rPr>
          <w:rFonts w:ascii="New roman" w:hAnsi="New roman"/>
          <w:b/>
          <w:sz w:val="28"/>
          <w:szCs w:val="28"/>
        </w:rPr>
      </w:pPr>
    </w:p>
    <w:p w:rsidR="00532427" w:rsidRPr="009400C2" w:rsidRDefault="00340D49" w:rsidP="009400C2">
      <w:pPr>
        <w:spacing w:line="360" w:lineRule="auto"/>
        <w:ind w:left="720"/>
        <w:jc w:val="center"/>
        <w:rPr>
          <w:rFonts w:ascii="New roman" w:hAnsi="New roman"/>
          <w:b/>
          <w:bCs/>
          <w:sz w:val="24"/>
          <w:szCs w:val="24"/>
        </w:rPr>
      </w:pPr>
      <w:r w:rsidRPr="00532427">
        <w:rPr>
          <w:rFonts w:ascii="New roman" w:hAnsi="New roman"/>
          <w:b/>
          <w:bCs/>
          <w:sz w:val="24"/>
          <w:szCs w:val="24"/>
        </w:rPr>
        <w:t xml:space="preserve">This </w:t>
      </w:r>
      <w:r w:rsidR="001300D4" w:rsidRPr="00532427">
        <w:rPr>
          <w:rFonts w:ascii="New roman" w:hAnsi="New roman"/>
          <w:b/>
          <w:bCs/>
          <w:sz w:val="24"/>
          <w:szCs w:val="24"/>
        </w:rPr>
        <w:t>thesis</w:t>
      </w:r>
      <w:r w:rsidRPr="00532427">
        <w:rPr>
          <w:rFonts w:ascii="New roman" w:hAnsi="New roman"/>
          <w:b/>
          <w:bCs/>
          <w:sz w:val="24"/>
          <w:szCs w:val="24"/>
        </w:rPr>
        <w:t xml:space="preserve"> proposal is prepared for the partial fulfillment of the requirements of the</w:t>
      </w:r>
      <w:r w:rsidR="00F9300F" w:rsidRPr="00F9300F">
        <w:rPr>
          <w:rFonts w:ascii="New roman" w:hAnsi="New roman"/>
          <w:b/>
          <w:bCs/>
          <w:sz w:val="24"/>
          <w:szCs w:val="24"/>
        </w:rPr>
        <w:t xml:space="preserve"> </w:t>
      </w:r>
      <w:r w:rsidR="00F9300F" w:rsidRPr="00532427">
        <w:rPr>
          <w:rFonts w:ascii="New roman" w:hAnsi="New roman"/>
          <w:b/>
          <w:bCs/>
          <w:sz w:val="24"/>
          <w:szCs w:val="24"/>
        </w:rPr>
        <w:t>Master of Public Health</w:t>
      </w:r>
      <w:r w:rsidR="00F9300F">
        <w:rPr>
          <w:rFonts w:ascii="New roman" w:hAnsi="New roman"/>
          <w:b/>
          <w:bCs/>
          <w:sz w:val="24"/>
          <w:szCs w:val="24"/>
        </w:rPr>
        <w:t xml:space="preserve"> (MPH)/</w:t>
      </w:r>
      <w:r w:rsidR="00C03EB7">
        <w:rPr>
          <w:rFonts w:ascii="New roman" w:hAnsi="New roman"/>
          <w:b/>
          <w:bCs/>
          <w:sz w:val="24"/>
          <w:szCs w:val="24"/>
        </w:rPr>
        <w:t xml:space="preserve">Executive </w:t>
      </w:r>
      <w:r w:rsidRPr="00532427">
        <w:rPr>
          <w:rFonts w:ascii="New roman" w:hAnsi="New roman"/>
          <w:b/>
          <w:bCs/>
          <w:sz w:val="24"/>
          <w:szCs w:val="24"/>
        </w:rPr>
        <w:t>Master of Public Health (</w:t>
      </w:r>
      <w:r w:rsidR="00C03EB7">
        <w:rPr>
          <w:rFonts w:ascii="New roman" w:hAnsi="New roman"/>
          <w:b/>
          <w:bCs/>
          <w:sz w:val="24"/>
          <w:szCs w:val="24"/>
        </w:rPr>
        <w:t>E</w:t>
      </w:r>
      <w:r w:rsidRPr="00532427">
        <w:rPr>
          <w:rFonts w:ascii="New roman" w:hAnsi="New roman"/>
          <w:b/>
          <w:bCs/>
          <w:sz w:val="24"/>
          <w:szCs w:val="24"/>
        </w:rPr>
        <w:t>MPH) Degree of North South University, Dhaka</w:t>
      </w:r>
      <w:r w:rsidR="00532427">
        <w:rPr>
          <w:rFonts w:ascii="New roman" w:hAnsi="New roman"/>
          <w:b/>
          <w:bCs/>
          <w:sz w:val="24"/>
          <w:szCs w:val="24"/>
        </w:rPr>
        <w:t>,</w:t>
      </w:r>
      <w:r w:rsidR="00B32FBB">
        <w:rPr>
          <w:rFonts w:ascii="New roman" w:hAnsi="New roman"/>
          <w:b/>
          <w:bCs/>
          <w:sz w:val="24"/>
          <w:szCs w:val="24"/>
        </w:rPr>
        <w:t xml:space="preserve"> </w:t>
      </w:r>
      <w:r w:rsidRPr="00532427">
        <w:rPr>
          <w:rFonts w:ascii="New roman" w:hAnsi="New roman"/>
          <w:b/>
          <w:bCs/>
          <w:sz w:val="24"/>
          <w:szCs w:val="24"/>
        </w:rPr>
        <w:t>Bangladesh</w:t>
      </w:r>
    </w:p>
    <w:p w:rsidR="009400C2" w:rsidRDefault="009400C2" w:rsidP="00F8094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400C2" w:rsidRPr="00281E50" w:rsidRDefault="00712EEF" w:rsidP="009400C2">
      <w:pPr>
        <w:jc w:val="center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8"/>
          <w:szCs w:val="28"/>
        </w:rPr>
        <w:t>……..</w:t>
      </w:r>
      <w:r w:rsidR="003D018B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(STUDENT NAME)…….</w:t>
      </w:r>
    </w:p>
    <w:p w:rsidR="007F542E" w:rsidRPr="00F8094F" w:rsidRDefault="00B73807" w:rsidP="00F8094F">
      <w:pPr>
        <w:pStyle w:val="NoSpacing"/>
        <w:spacing w:line="360" w:lineRule="auto"/>
        <w:jc w:val="center"/>
        <w:rPr>
          <w:rFonts w:ascii="New roman" w:hAnsi="New roman" w:cs="Times New Roman"/>
          <w:szCs w:val="24"/>
        </w:rPr>
      </w:pPr>
      <w:r w:rsidRPr="00281E50">
        <w:rPr>
          <w:rFonts w:ascii="Times New Roman" w:hAnsi="Times New Roman" w:cs="Times New Roman"/>
          <w:b/>
          <w:bCs/>
          <w:sz w:val="24"/>
          <w:szCs w:val="28"/>
        </w:rPr>
        <w:t xml:space="preserve">ID# </w:t>
      </w:r>
      <w:r w:rsidR="00712EEF">
        <w:rPr>
          <w:rFonts w:ascii="Times New Roman" w:hAnsi="Times New Roman" w:cs="Times New Roman"/>
          <w:b/>
          <w:sz w:val="28"/>
          <w:szCs w:val="28"/>
        </w:rPr>
        <w:t>………………….</w:t>
      </w:r>
    </w:p>
    <w:p w:rsidR="009400C2" w:rsidRDefault="009400C2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/>
          <w:noProof/>
          <w:sz w:val="28"/>
          <w:szCs w:val="28"/>
        </w:rPr>
        <w:drawing>
          <wp:inline distT="0" distB="0" distL="0" distR="0">
            <wp:extent cx="1242470" cy="1425575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554" cy="14233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00C2" w:rsidRDefault="009400C2" w:rsidP="009400C2">
      <w:pPr>
        <w:pStyle w:val="NoSpacing"/>
        <w:spacing w:line="360" w:lineRule="auto"/>
        <w:rPr>
          <w:rFonts w:ascii="New roman" w:hAnsi="New roman" w:cs="Times New Roman"/>
          <w:b/>
          <w:sz w:val="28"/>
          <w:szCs w:val="28"/>
        </w:rPr>
      </w:pPr>
    </w:p>
    <w:p w:rsidR="00340D49" w:rsidRPr="00870969" w:rsidRDefault="00C03EB7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>
        <w:rPr>
          <w:rFonts w:ascii="New roman" w:hAnsi="New roman" w:cs="Times New Roman"/>
          <w:b/>
          <w:sz w:val="28"/>
          <w:szCs w:val="28"/>
        </w:rPr>
        <w:t xml:space="preserve">EXECUTIVE </w:t>
      </w:r>
      <w:r w:rsidR="00340D49" w:rsidRPr="00870969">
        <w:rPr>
          <w:rFonts w:ascii="New roman" w:hAnsi="New roman" w:cs="Times New Roman"/>
          <w:b/>
          <w:sz w:val="28"/>
          <w:szCs w:val="28"/>
        </w:rPr>
        <w:t>MASTER OF PUBLIC HEALTH PROGRAM</w:t>
      </w:r>
    </w:p>
    <w:p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DEPARTMENT OF PUBLIC HEALTH</w:t>
      </w:r>
    </w:p>
    <w:p w:rsidR="00532427" w:rsidRDefault="00532427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>
        <w:rPr>
          <w:rFonts w:ascii="New roman" w:hAnsi="New roman" w:cs="Times New Roman"/>
          <w:b/>
          <w:sz w:val="28"/>
          <w:szCs w:val="28"/>
        </w:rPr>
        <w:t>SCHOOL OF HEALTH &amp; LIFE SCIENCES</w:t>
      </w:r>
    </w:p>
    <w:p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NORTH SOUTH UNIVERSITY</w:t>
      </w:r>
    </w:p>
    <w:p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BASHUNDHARA, DHAKA</w:t>
      </w:r>
    </w:p>
    <w:p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BANGLADESH</w:t>
      </w:r>
    </w:p>
    <w:p w:rsidR="00982197" w:rsidRDefault="00324998" w:rsidP="007F15A4">
      <w:pPr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>
        <w:rPr>
          <w:rFonts w:ascii="New roman" w:hAnsi="New roman" w:cs="Times New Roman"/>
          <w:b/>
          <w:sz w:val="28"/>
          <w:szCs w:val="28"/>
        </w:rPr>
        <w:t>2021</w:t>
      </w:r>
    </w:p>
    <w:p w:rsidR="00051178" w:rsidRDefault="00051178" w:rsidP="007F15A4">
      <w:pPr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</w:p>
    <w:p w:rsidR="009400C2" w:rsidRDefault="009400C2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br w:type="page"/>
      </w: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F5EEF">
        <w:rPr>
          <w:rFonts w:ascii="Times New Roman" w:hAnsi="Times New Roman" w:cs="Times New Roman"/>
          <w:b/>
          <w:bCs/>
          <w:sz w:val="24"/>
          <w:szCs w:val="24"/>
        </w:rPr>
        <w:t xml:space="preserve">The Thesis Proposal Entitled </w:t>
      </w: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3D018B" w:rsidRDefault="003D018B" w:rsidP="003D018B">
      <w:pPr>
        <w:pStyle w:val="NormalWeb"/>
        <w:spacing w:before="0" w:beforeAutospacing="0" w:after="0" w:afterAutospacing="0" w:line="360" w:lineRule="auto"/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</w:t>
      </w:r>
      <w:proofErr w:type="gramStart"/>
      <w:r>
        <w:rPr>
          <w:b/>
          <w:sz w:val="28"/>
          <w:szCs w:val="28"/>
        </w:rPr>
        <w:t>..(</w:t>
      </w:r>
      <w:proofErr w:type="gramEnd"/>
      <w:r>
        <w:rPr>
          <w:b/>
          <w:sz w:val="28"/>
          <w:szCs w:val="28"/>
        </w:rPr>
        <w:t>TITLE, FONT: TIME NEW ROMAN, BOLD,FontSize:14,AllCapitalLetter……………………………………………………………………</w:t>
      </w: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32FBB" w:rsidRDefault="00B32FBB" w:rsidP="00B32FBB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ubmitted to the Department of Public Health, North South University for the partial fulfillment of the requirements of the degree of</w:t>
      </w:r>
      <w:r w:rsidR="00F9300F" w:rsidRPr="00F9300F">
        <w:rPr>
          <w:rFonts w:ascii="New roman" w:hAnsi="New roman"/>
          <w:b/>
          <w:bCs/>
          <w:sz w:val="24"/>
          <w:szCs w:val="24"/>
        </w:rPr>
        <w:t xml:space="preserve"> </w:t>
      </w:r>
      <w:r w:rsidR="00F949DC">
        <w:rPr>
          <w:rFonts w:ascii="Times New Roman" w:hAnsi="Times New Roman" w:cs="Times New Roman"/>
          <w:sz w:val="24"/>
          <w:szCs w:val="24"/>
        </w:rPr>
        <w:t>Master of Public (MPH)/</w:t>
      </w:r>
      <w:r w:rsidR="00F949DC" w:rsidRPr="00F949DC">
        <w:rPr>
          <w:rFonts w:ascii="Times New Roman" w:hAnsi="Times New Roman" w:cs="Times New Roman"/>
          <w:sz w:val="24"/>
          <w:szCs w:val="24"/>
        </w:rPr>
        <w:t xml:space="preserve"> </w:t>
      </w:r>
      <w:r w:rsidR="00F949DC" w:rsidRPr="00F9300F">
        <w:rPr>
          <w:rFonts w:ascii="Times New Roman" w:hAnsi="Times New Roman" w:cs="Times New Roman"/>
          <w:sz w:val="24"/>
          <w:szCs w:val="24"/>
        </w:rPr>
        <w:t>Executive</w:t>
      </w:r>
      <w:r w:rsidR="00F949DC">
        <w:rPr>
          <w:rFonts w:ascii="Times New Roman" w:hAnsi="Times New Roman" w:cs="Times New Roman"/>
          <w:sz w:val="24"/>
          <w:szCs w:val="24"/>
        </w:rPr>
        <w:t xml:space="preserve"> Master of Public Health (EMPH)</w:t>
      </w:r>
    </w:p>
    <w:p w:rsidR="00B32FBB" w:rsidRDefault="00B32FBB" w:rsidP="00B32FBB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  <w:gridCol w:w="4262"/>
      </w:tblGrid>
      <w:tr w:rsidR="00B81A6C" w:rsidTr="00B81A6C">
        <w:tc>
          <w:tcPr>
            <w:tcW w:w="4261" w:type="dxa"/>
          </w:tcPr>
          <w:p w:rsidR="00B81A6C" w:rsidRDefault="00B81A6C" w:rsidP="00B32FB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ense Date:</w:t>
            </w:r>
          </w:p>
        </w:tc>
        <w:tc>
          <w:tcPr>
            <w:tcW w:w="4262" w:type="dxa"/>
          </w:tcPr>
          <w:p w:rsidR="00B81A6C" w:rsidRDefault="00B81A6C" w:rsidP="00B32FB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tudents Signature ……………………</w:t>
            </w:r>
          </w:p>
        </w:tc>
      </w:tr>
    </w:tbl>
    <w:p w:rsidR="00B32FBB" w:rsidRDefault="00B32FBB" w:rsidP="00B32FB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32FBB" w:rsidRDefault="00B32FBB" w:rsidP="00B32FB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32FBB" w:rsidRDefault="00B81A6C" w:rsidP="00B81A6C">
      <w:pPr>
        <w:ind w:left="3600"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E7375" w:rsidRDefault="003E7375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E7375" w:rsidRDefault="003E7375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949DC" w:rsidRPr="006B4180" w:rsidRDefault="00F949DC" w:rsidP="00F949D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B4180">
        <w:rPr>
          <w:rFonts w:ascii="Times New Roman" w:hAnsi="Times New Roman" w:cs="Times New Roman"/>
          <w:b/>
          <w:bCs/>
          <w:sz w:val="28"/>
          <w:szCs w:val="28"/>
        </w:rPr>
        <w:lastRenderedPageBreak/>
        <w:t>NORTH SOUTH UNIVERSITY</w:t>
      </w:r>
    </w:p>
    <w:p w:rsidR="00F949DC" w:rsidRPr="006B4180" w:rsidRDefault="00F949DC" w:rsidP="00F949D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B4180">
        <w:rPr>
          <w:rFonts w:ascii="Times New Roman" w:hAnsi="Times New Roman" w:cs="Times New Roman"/>
          <w:b/>
          <w:bCs/>
          <w:sz w:val="28"/>
          <w:szCs w:val="28"/>
        </w:rPr>
        <w:t xml:space="preserve">DEPARTMENT OF PUBLIC </w:t>
      </w:r>
      <w:smartTag w:uri="urn:schemas-microsoft-com:office:smarttags" w:element="stockticker">
        <w:r w:rsidRPr="006B4180">
          <w:rPr>
            <w:rFonts w:ascii="Times New Roman" w:hAnsi="Times New Roman" w:cs="Times New Roman"/>
            <w:b/>
            <w:bCs/>
            <w:sz w:val="28"/>
            <w:szCs w:val="28"/>
          </w:rPr>
          <w:t>HEAL</w:t>
        </w:r>
      </w:smartTag>
      <w:r w:rsidRPr="006B4180">
        <w:rPr>
          <w:rFonts w:ascii="Times New Roman" w:hAnsi="Times New Roman" w:cs="Times New Roman"/>
          <w:b/>
          <w:bCs/>
          <w:sz w:val="28"/>
          <w:szCs w:val="28"/>
        </w:rPr>
        <w:t>TH</w:t>
      </w:r>
    </w:p>
    <w:p w:rsidR="00F949DC" w:rsidRPr="006B4180" w:rsidRDefault="00F949DC" w:rsidP="00F949D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MASTER OF PUBLIC HEALTH </w:t>
      </w:r>
    </w:p>
    <w:p w:rsidR="00F949DC" w:rsidRPr="006B4180" w:rsidRDefault="00F949DC" w:rsidP="00F949D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:rsidR="00F949DC" w:rsidRDefault="00F949DC" w:rsidP="00F949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4180">
        <w:rPr>
          <w:rFonts w:ascii="Times New Roman" w:hAnsi="Times New Roman" w:cs="Times New Roman"/>
          <w:sz w:val="24"/>
          <w:szCs w:val="24"/>
        </w:rPr>
        <w:t xml:space="preserve">We, the members of </w:t>
      </w:r>
      <w:r>
        <w:rPr>
          <w:rFonts w:ascii="Times New Roman" w:hAnsi="Times New Roman" w:cs="Times New Roman"/>
          <w:sz w:val="24"/>
          <w:szCs w:val="24"/>
        </w:rPr>
        <w:t>the Thesis Proposal Defense C</w:t>
      </w:r>
      <w:r w:rsidRPr="006B4180">
        <w:rPr>
          <w:rFonts w:ascii="Times New Roman" w:hAnsi="Times New Roman" w:cs="Times New Roman"/>
          <w:sz w:val="24"/>
          <w:szCs w:val="24"/>
        </w:rPr>
        <w:t xml:space="preserve">ommittee have carefully </w:t>
      </w:r>
      <w:r>
        <w:rPr>
          <w:rFonts w:ascii="Times New Roman" w:hAnsi="Times New Roman" w:cs="Times New Roman"/>
          <w:sz w:val="24"/>
          <w:szCs w:val="24"/>
        </w:rPr>
        <w:t>evaluated</w:t>
      </w:r>
      <w:r w:rsidRPr="006B4180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following thesis proposal </w:t>
      </w:r>
      <w:r w:rsidRPr="006B4180">
        <w:rPr>
          <w:rFonts w:ascii="Times New Roman" w:hAnsi="Times New Roman" w:cs="Times New Roman"/>
          <w:sz w:val="24"/>
          <w:szCs w:val="24"/>
        </w:rPr>
        <w:t xml:space="preserve">and recommended to the </w:t>
      </w:r>
      <w:r>
        <w:rPr>
          <w:rFonts w:ascii="Times New Roman" w:hAnsi="Times New Roman" w:cs="Times New Roman"/>
          <w:sz w:val="24"/>
          <w:szCs w:val="24"/>
        </w:rPr>
        <w:t>Dean</w:t>
      </w:r>
      <w:r w:rsidRPr="006B418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chool of Health &amp; Life Sciences,</w:t>
      </w:r>
      <w:r w:rsidRPr="006B4180">
        <w:rPr>
          <w:rFonts w:ascii="Times New Roman" w:hAnsi="Times New Roman" w:cs="Times New Roman"/>
          <w:sz w:val="24"/>
          <w:szCs w:val="24"/>
        </w:rPr>
        <w:t xml:space="preserve"> for approval</w:t>
      </w:r>
      <w:r>
        <w:rPr>
          <w:rFonts w:ascii="Times New Roman" w:hAnsi="Times New Roman" w:cs="Times New Roman"/>
          <w:sz w:val="24"/>
          <w:szCs w:val="24"/>
        </w:rPr>
        <w:t>.</w:t>
      </w:r>
      <w:r w:rsidR="002B4E7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949DC" w:rsidRPr="00B575F4" w:rsidRDefault="00F949DC" w:rsidP="00F949DC">
      <w:pPr>
        <w:spacing w:after="0" w:line="360" w:lineRule="auto"/>
        <w:jc w:val="both"/>
        <w:rPr>
          <w:rFonts w:ascii="Times New Roman" w:hAnsi="Times New Roman" w:cs="Times New Roman"/>
          <w:sz w:val="14"/>
          <w:szCs w:val="24"/>
        </w:rPr>
      </w:pPr>
    </w:p>
    <w:p w:rsidR="003D018B" w:rsidRDefault="003D018B" w:rsidP="003D018B">
      <w:pPr>
        <w:pStyle w:val="NormalWeb"/>
        <w:spacing w:before="0" w:beforeAutospacing="0" w:after="0" w:afterAutospacing="0" w:line="360" w:lineRule="auto"/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</w:t>
      </w:r>
      <w:proofErr w:type="gramStart"/>
      <w:r>
        <w:rPr>
          <w:b/>
          <w:sz w:val="28"/>
          <w:szCs w:val="28"/>
        </w:rPr>
        <w:t>..(</w:t>
      </w:r>
      <w:proofErr w:type="gramEnd"/>
      <w:r>
        <w:rPr>
          <w:b/>
          <w:sz w:val="28"/>
          <w:szCs w:val="28"/>
        </w:rPr>
        <w:t>TITLE, FONT: TIME NEW ROMAN, BOLD,FontSize:14,AllCapitalLetter……………………………………………………………………</w:t>
      </w:r>
    </w:p>
    <w:p w:rsidR="00F949DC" w:rsidRPr="00EC266E" w:rsidRDefault="00F949DC" w:rsidP="00F949DC">
      <w:pPr>
        <w:spacing w:after="0"/>
        <w:jc w:val="both"/>
        <w:rPr>
          <w:rFonts w:ascii="Times New Roman" w:hAnsi="Times New Roman" w:cs="Times New Roman"/>
          <w:b/>
          <w:bCs/>
          <w:sz w:val="12"/>
          <w:szCs w:val="28"/>
        </w:rPr>
      </w:pPr>
    </w:p>
    <w:p w:rsidR="00F949DC" w:rsidRDefault="00F949DC" w:rsidP="00F335D1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B4180">
        <w:rPr>
          <w:rFonts w:ascii="Times New Roman" w:hAnsi="Times New Roman" w:cs="Times New Roman"/>
          <w:sz w:val="24"/>
          <w:szCs w:val="24"/>
        </w:rPr>
        <w:t xml:space="preserve">Submitted by </w:t>
      </w:r>
      <w:r w:rsidR="003D018B">
        <w:rPr>
          <w:rFonts w:ascii="Times New Roman" w:hAnsi="Times New Roman" w:cs="Times New Roman"/>
          <w:sz w:val="24"/>
          <w:szCs w:val="24"/>
        </w:rPr>
        <w:t>Student’s nam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8"/>
        </w:rPr>
        <w:t xml:space="preserve"> ID#</w:t>
      </w:r>
      <w:r w:rsidR="0094674C">
        <w:rPr>
          <w:rFonts w:ascii="Times New Roman" w:hAnsi="Times New Roman" w:cs="Times New Roman"/>
          <w:sz w:val="24"/>
          <w:szCs w:val="28"/>
        </w:rPr>
        <w:t>**********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6B4180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B4180">
        <w:rPr>
          <w:rFonts w:ascii="Times New Roman" w:hAnsi="Times New Roman" w:cs="Times New Roman"/>
          <w:sz w:val="24"/>
          <w:szCs w:val="24"/>
        </w:rPr>
        <w:t xml:space="preserve">partial fulfillment of the requirements of </w:t>
      </w:r>
      <w:r>
        <w:rPr>
          <w:rFonts w:ascii="Times New Roman" w:hAnsi="Times New Roman" w:cs="Times New Roman"/>
          <w:sz w:val="24"/>
          <w:szCs w:val="24"/>
        </w:rPr>
        <w:t xml:space="preserve">the degree of </w:t>
      </w:r>
      <w:r>
        <w:rPr>
          <w:rFonts w:ascii="Times New Roman" w:hAnsi="Times New Roman" w:cs="Times New Roman"/>
          <w:bCs/>
          <w:sz w:val="24"/>
          <w:szCs w:val="24"/>
        </w:rPr>
        <w:t>Master of Public Health (MPH)/</w:t>
      </w:r>
      <w:r w:rsidRPr="00F949DC">
        <w:rPr>
          <w:rFonts w:ascii="Times New Roman" w:hAnsi="Times New Roman" w:cs="Times New Roman"/>
          <w:sz w:val="24"/>
          <w:szCs w:val="24"/>
        </w:rPr>
        <w:t xml:space="preserve"> </w:t>
      </w:r>
      <w:r w:rsidRPr="00F9300F">
        <w:rPr>
          <w:rFonts w:ascii="Times New Roman" w:hAnsi="Times New Roman" w:cs="Times New Roman"/>
          <w:sz w:val="24"/>
          <w:szCs w:val="24"/>
        </w:rPr>
        <w:t>Executive</w:t>
      </w:r>
      <w:r>
        <w:rPr>
          <w:rFonts w:ascii="Times New Roman" w:hAnsi="Times New Roman" w:cs="Times New Roman"/>
          <w:sz w:val="24"/>
          <w:szCs w:val="24"/>
        </w:rPr>
        <w:t xml:space="preserve"> Master of Public Health (EMPH)</w:t>
      </w:r>
    </w:p>
    <w:tbl>
      <w:tblPr>
        <w:tblpPr w:leftFromText="180" w:rightFromText="180" w:vertAnchor="text" w:horzAnchor="margin" w:tblpY="131"/>
        <w:tblW w:w="4837" w:type="pct"/>
        <w:tblLook w:val="04A0" w:firstRow="1" w:lastRow="0" w:firstColumn="1" w:lastColumn="0" w:noHBand="0" w:noVBand="1"/>
      </w:tblPr>
      <w:tblGrid>
        <w:gridCol w:w="3751"/>
        <w:gridCol w:w="4494"/>
      </w:tblGrid>
      <w:tr w:rsidR="00F949DC" w:rsidRPr="00B316E0" w:rsidTr="003E7375">
        <w:trPr>
          <w:trHeight w:val="1770"/>
        </w:trPr>
        <w:tc>
          <w:tcPr>
            <w:tcW w:w="2275" w:type="pct"/>
          </w:tcPr>
          <w:p w:rsidR="00F949DC" w:rsidRPr="00B316E0" w:rsidRDefault="00F949DC" w:rsidP="00F949DC">
            <w:p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.............................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..</w:t>
            </w: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grees</w:t>
            </w:r>
          </w:p>
          <w:p w:rsidR="00F949D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3B2D6C">
              <w:rPr>
                <w:rFonts w:ascii="Times New Roman" w:hAnsi="Times New Roman" w:cs="Times New Roman"/>
                <w:szCs w:val="24"/>
              </w:rPr>
              <w:t>Chair</w:t>
            </w:r>
            <w:r>
              <w:rPr>
                <w:rFonts w:ascii="Times New Roman" w:hAnsi="Times New Roman" w:cs="Times New Roman"/>
                <w:szCs w:val="24"/>
              </w:rPr>
              <w:t xml:space="preserve">man </w:t>
            </w:r>
          </w:p>
          <w:p w:rsidR="00F949DC" w:rsidRPr="00FF1C0E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partment of Public Health</w:t>
            </w:r>
          </w:p>
        </w:tc>
        <w:tc>
          <w:tcPr>
            <w:tcW w:w="2725" w:type="pct"/>
          </w:tcPr>
          <w:p w:rsidR="00F949DC" w:rsidRPr="00B316E0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49DC" w:rsidRPr="00B316E0" w:rsidTr="003E7375">
        <w:trPr>
          <w:trHeight w:val="1873"/>
        </w:trPr>
        <w:tc>
          <w:tcPr>
            <w:tcW w:w="2275" w:type="pct"/>
          </w:tcPr>
          <w:p w:rsidR="00F949DC" w:rsidRPr="00B316E0" w:rsidRDefault="00F949DC" w:rsidP="00F949DC">
            <w:pPr>
              <w:pStyle w:val="NoSpacing"/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..................................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grees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signation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3B2D6C">
              <w:rPr>
                <w:rFonts w:ascii="Times New Roman" w:hAnsi="Times New Roman" w:cs="Times New Roman"/>
                <w:szCs w:val="24"/>
              </w:rPr>
              <w:t xml:space="preserve">Department of </w:t>
            </w:r>
            <w:r>
              <w:rPr>
                <w:rFonts w:ascii="Times New Roman" w:hAnsi="Times New Roman" w:cs="Times New Roman"/>
                <w:szCs w:val="24"/>
              </w:rPr>
              <w:t>Public Health</w:t>
            </w:r>
          </w:p>
          <w:p w:rsidR="00F949DC" w:rsidRPr="00B316E0" w:rsidRDefault="00F949DC" w:rsidP="00F949DC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Supervisor </w:t>
            </w:r>
          </w:p>
        </w:tc>
        <w:tc>
          <w:tcPr>
            <w:tcW w:w="2725" w:type="pct"/>
          </w:tcPr>
          <w:p w:rsidR="00F949DC" w:rsidRPr="00B316E0" w:rsidRDefault="00F949DC" w:rsidP="00F949D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49DC" w:rsidRPr="00B316E0" w:rsidTr="003E7375">
        <w:trPr>
          <w:trHeight w:val="1873"/>
        </w:trPr>
        <w:tc>
          <w:tcPr>
            <w:tcW w:w="2275" w:type="pct"/>
          </w:tcPr>
          <w:p w:rsidR="00F949DC" w:rsidRPr="00B316E0" w:rsidRDefault="00F949DC" w:rsidP="00F949DC">
            <w:pPr>
              <w:pStyle w:val="NoSpacing"/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.................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.</w:t>
            </w: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grees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signation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partment of Public Health</w:t>
            </w:r>
          </w:p>
          <w:p w:rsidR="00F949DC" w:rsidRPr="00B316E0" w:rsidRDefault="00F949DC" w:rsidP="00F949DC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ember</w:t>
            </w:r>
          </w:p>
        </w:tc>
        <w:tc>
          <w:tcPr>
            <w:tcW w:w="2725" w:type="pct"/>
          </w:tcPr>
          <w:p w:rsidR="00F949DC" w:rsidRPr="00B316E0" w:rsidRDefault="00F949DC" w:rsidP="00F949D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49DC" w:rsidRPr="00B316E0" w:rsidTr="003E7375">
        <w:trPr>
          <w:trHeight w:val="442"/>
        </w:trPr>
        <w:tc>
          <w:tcPr>
            <w:tcW w:w="2275" w:type="pct"/>
          </w:tcPr>
          <w:p w:rsidR="00F949DC" w:rsidRPr="00B316E0" w:rsidRDefault="00F949DC" w:rsidP="00E535AB">
            <w:pPr>
              <w:pStyle w:val="NoSpacing"/>
              <w:spacing w:before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725" w:type="pct"/>
            <w:vAlign w:val="center"/>
          </w:tcPr>
          <w:p w:rsidR="00F949DC" w:rsidRPr="00B316E0" w:rsidRDefault="00F949DC" w:rsidP="00F949DC">
            <w:pPr>
              <w:spacing w:before="240"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...</w:t>
            </w: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................</w:t>
            </w:r>
          </w:p>
          <w:p w:rsidR="00F949DC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ame</w:t>
            </w:r>
          </w:p>
          <w:p w:rsidR="00F949DC" w:rsidRPr="00B04600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egrees</w:t>
            </w:r>
          </w:p>
          <w:p w:rsidR="00F949DC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Dea</w:t>
            </w:r>
            <w:bookmarkStart w:id="0" w:name="_GoBack"/>
            <w:bookmarkEnd w:id="0"/>
            <w:r>
              <w:rPr>
                <w:rFonts w:ascii="Times New Roman" w:hAnsi="Times New Roman" w:cs="Times New Roman"/>
              </w:rPr>
              <w:t xml:space="preserve">n </w:t>
            </w:r>
          </w:p>
          <w:p w:rsidR="00F949DC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School of Health &amp; Life Sciences  </w:t>
            </w:r>
          </w:p>
          <w:p w:rsidR="00F949DC" w:rsidRPr="00B316E0" w:rsidRDefault="00F949DC" w:rsidP="00F949DC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              North South University</w:t>
            </w:r>
          </w:p>
        </w:tc>
      </w:tr>
    </w:tbl>
    <w:p w:rsidR="00F949DC" w:rsidRDefault="00F949DC" w:rsidP="00F949DC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F949DC" w:rsidRDefault="00F949DC" w:rsidP="00F949D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1F340E" w:rsidRDefault="001F340E" w:rsidP="00F949DC">
      <w:pPr>
        <w:spacing w:after="0"/>
        <w:jc w:val="center"/>
        <w:rPr>
          <w:rFonts w:ascii="New roman" w:hAnsi="New roman" w:cs="Times New Roman"/>
          <w:sz w:val="28"/>
          <w:szCs w:val="28"/>
        </w:rPr>
      </w:pPr>
    </w:p>
    <w:sectPr w:rsidR="001F340E" w:rsidSect="00F949DC">
      <w:headerReference w:type="default" r:id="rId9"/>
      <w:footerReference w:type="default" r:id="rId10"/>
      <w:pgSz w:w="11907" w:h="16839" w:code="9"/>
      <w:pgMar w:top="990" w:right="1440" w:bottom="1440" w:left="2160" w:header="72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7EF6" w:rsidRDefault="00D97EF6" w:rsidP="00340D49">
      <w:pPr>
        <w:spacing w:after="0" w:line="240" w:lineRule="auto"/>
      </w:pPr>
      <w:r>
        <w:separator/>
      </w:r>
    </w:p>
  </w:endnote>
  <w:endnote w:type="continuationSeparator" w:id="0">
    <w:p w:rsidR="00D97EF6" w:rsidRDefault="00D97EF6" w:rsidP="00340D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92B2F" w:rsidRPr="00A92B2F" w:rsidRDefault="00500EE8">
    <w:pPr>
      <w:pStyle w:val="Footer"/>
      <w:rPr>
        <w:sz w:val="38"/>
        <w:vertAlign w:val="superscript"/>
      </w:rPr>
    </w:pPr>
    <w:r>
      <w:rPr>
        <w:sz w:val="38"/>
        <w:vertAlign w:val="superscript"/>
      </w:rPr>
      <w:t>Copyr</w:t>
    </w:r>
    <w:r w:rsidR="00A92B2F" w:rsidRPr="00A92B2F">
      <w:rPr>
        <w:sz w:val="38"/>
        <w:vertAlign w:val="superscript"/>
      </w:rPr>
      <w:t>ight</w:t>
    </w:r>
    <w:r w:rsidR="00EF6F11" w:rsidRPr="00A92B2F">
      <w:rPr>
        <w:sz w:val="38"/>
        <w:vertAlign w:val="superscript"/>
      </w:rPr>
      <w:t>©</w:t>
    </w:r>
    <w:r w:rsidR="00A92B2F" w:rsidRPr="00A92B2F">
      <w:rPr>
        <w:sz w:val="38"/>
        <w:vertAlign w:val="superscript"/>
      </w:rPr>
      <w:t xml:space="preserve"> NS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7EF6" w:rsidRDefault="00D97EF6" w:rsidP="00340D49">
      <w:pPr>
        <w:spacing w:after="0" w:line="240" w:lineRule="auto"/>
      </w:pPr>
      <w:r>
        <w:separator/>
      </w:r>
    </w:p>
  </w:footnote>
  <w:footnote w:type="continuationSeparator" w:id="0">
    <w:p w:rsidR="00D97EF6" w:rsidRDefault="00D97EF6" w:rsidP="00340D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6F11" w:rsidRDefault="00EF6F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jExtTA0NbMwMjNQ0lEKTi0uzszPAykwrAUAwNCAPiwAAAA="/>
  </w:docVars>
  <w:rsids>
    <w:rsidRoot w:val="00340D49"/>
    <w:rsid w:val="000437A6"/>
    <w:rsid w:val="00051178"/>
    <w:rsid w:val="000A090F"/>
    <w:rsid w:val="000B1ED5"/>
    <w:rsid w:val="000D30DB"/>
    <w:rsid w:val="000F7B7E"/>
    <w:rsid w:val="00102F7C"/>
    <w:rsid w:val="00107FA8"/>
    <w:rsid w:val="00114C05"/>
    <w:rsid w:val="001300D4"/>
    <w:rsid w:val="0015554F"/>
    <w:rsid w:val="00172EA1"/>
    <w:rsid w:val="001772DC"/>
    <w:rsid w:val="001801E7"/>
    <w:rsid w:val="0018445F"/>
    <w:rsid w:val="0019542F"/>
    <w:rsid w:val="00197431"/>
    <w:rsid w:val="001A252D"/>
    <w:rsid w:val="001A2612"/>
    <w:rsid w:val="001A3C8B"/>
    <w:rsid w:val="001B29FD"/>
    <w:rsid w:val="001B5012"/>
    <w:rsid w:val="001C2B5D"/>
    <w:rsid w:val="001D272C"/>
    <w:rsid w:val="001D5016"/>
    <w:rsid w:val="001F340E"/>
    <w:rsid w:val="00203791"/>
    <w:rsid w:val="00203D02"/>
    <w:rsid w:val="002228FA"/>
    <w:rsid w:val="002258B6"/>
    <w:rsid w:val="0024729D"/>
    <w:rsid w:val="0027760D"/>
    <w:rsid w:val="00281E50"/>
    <w:rsid w:val="00287220"/>
    <w:rsid w:val="002B4E79"/>
    <w:rsid w:val="002B51B6"/>
    <w:rsid w:val="002C5C02"/>
    <w:rsid w:val="002E193C"/>
    <w:rsid w:val="002F59A5"/>
    <w:rsid w:val="00324998"/>
    <w:rsid w:val="003272C7"/>
    <w:rsid w:val="00340D49"/>
    <w:rsid w:val="00360CF3"/>
    <w:rsid w:val="00364B30"/>
    <w:rsid w:val="00390F19"/>
    <w:rsid w:val="003A0360"/>
    <w:rsid w:val="003A5EFC"/>
    <w:rsid w:val="003B2D6C"/>
    <w:rsid w:val="003D018B"/>
    <w:rsid w:val="003E1A15"/>
    <w:rsid w:val="003E7375"/>
    <w:rsid w:val="00403493"/>
    <w:rsid w:val="0040589A"/>
    <w:rsid w:val="00426651"/>
    <w:rsid w:val="00436007"/>
    <w:rsid w:val="00436A88"/>
    <w:rsid w:val="004472C6"/>
    <w:rsid w:val="00451891"/>
    <w:rsid w:val="00463DF7"/>
    <w:rsid w:val="00466D00"/>
    <w:rsid w:val="00467412"/>
    <w:rsid w:val="00467B33"/>
    <w:rsid w:val="00485E54"/>
    <w:rsid w:val="004B57AD"/>
    <w:rsid w:val="004C1550"/>
    <w:rsid w:val="004E39DF"/>
    <w:rsid w:val="00500EE8"/>
    <w:rsid w:val="00511142"/>
    <w:rsid w:val="00520D18"/>
    <w:rsid w:val="00532427"/>
    <w:rsid w:val="005325D3"/>
    <w:rsid w:val="00537201"/>
    <w:rsid w:val="0055202E"/>
    <w:rsid w:val="0056009F"/>
    <w:rsid w:val="00572385"/>
    <w:rsid w:val="00582836"/>
    <w:rsid w:val="0059634E"/>
    <w:rsid w:val="005A05F3"/>
    <w:rsid w:val="005A341E"/>
    <w:rsid w:val="005B5639"/>
    <w:rsid w:val="005C491E"/>
    <w:rsid w:val="005C7F61"/>
    <w:rsid w:val="005D529F"/>
    <w:rsid w:val="005E4A30"/>
    <w:rsid w:val="0064185A"/>
    <w:rsid w:val="00643B5D"/>
    <w:rsid w:val="00671B6A"/>
    <w:rsid w:val="006A6F54"/>
    <w:rsid w:val="006C49C9"/>
    <w:rsid w:val="006D065F"/>
    <w:rsid w:val="006D2243"/>
    <w:rsid w:val="006E1318"/>
    <w:rsid w:val="006F4026"/>
    <w:rsid w:val="00700ABC"/>
    <w:rsid w:val="00712EEF"/>
    <w:rsid w:val="00724209"/>
    <w:rsid w:val="007562A8"/>
    <w:rsid w:val="007625C0"/>
    <w:rsid w:val="007918F5"/>
    <w:rsid w:val="007A259F"/>
    <w:rsid w:val="007B5EE6"/>
    <w:rsid w:val="007E71AC"/>
    <w:rsid w:val="007F15A4"/>
    <w:rsid w:val="007F4863"/>
    <w:rsid w:val="007F542E"/>
    <w:rsid w:val="007F63D4"/>
    <w:rsid w:val="00810292"/>
    <w:rsid w:val="00841870"/>
    <w:rsid w:val="00846C3F"/>
    <w:rsid w:val="0085203A"/>
    <w:rsid w:val="008A2211"/>
    <w:rsid w:val="008B1757"/>
    <w:rsid w:val="008F1CBB"/>
    <w:rsid w:val="00913A96"/>
    <w:rsid w:val="0091765D"/>
    <w:rsid w:val="009400C2"/>
    <w:rsid w:val="0094674C"/>
    <w:rsid w:val="00982197"/>
    <w:rsid w:val="009B6059"/>
    <w:rsid w:val="009D42E8"/>
    <w:rsid w:val="009F0696"/>
    <w:rsid w:val="009F4602"/>
    <w:rsid w:val="00A3020A"/>
    <w:rsid w:val="00A44231"/>
    <w:rsid w:val="00A56EA9"/>
    <w:rsid w:val="00A859E0"/>
    <w:rsid w:val="00A92B2F"/>
    <w:rsid w:val="00AB743E"/>
    <w:rsid w:val="00AC2A00"/>
    <w:rsid w:val="00AD7C52"/>
    <w:rsid w:val="00AE079B"/>
    <w:rsid w:val="00AE1EC7"/>
    <w:rsid w:val="00AE6714"/>
    <w:rsid w:val="00B04600"/>
    <w:rsid w:val="00B123B1"/>
    <w:rsid w:val="00B25DB9"/>
    <w:rsid w:val="00B270C7"/>
    <w:rsid w:val="00B32FBB"/>
    <w:rsid w:val="00B32FE1"/>
    <w:rsid w:val="00B54178"/>
    <w:rsid w:val="00B54A2F"/>
    <w:rsid w:val="00B6709C"/>
    <w:rsid w:val="00B73807"/>
    <w:rsid w:val="00B7659E"/>
    <w:rsid w:val="00B81A6C"/>
    <w:rsid w:val="00BA1030"/>
    <w:rsid w:val="00BC3710"/>
    <w:rsid w:val="00BE69F7"/>
    <w:rsid w:val="00BF7AF6"/>
    <w:rsid w:val="00C03EB7"/>
    <w:rsid w:val="00C055BA"/>
    <w:rsid w:val="00C20687"/>
    <w:rsid w:val="00C27543"/>
    <w:rsid w:val="00C82CA1"/>
    <w:rsid w:val="00C9765C"/>
    <w:rsid w:val="00D01BDB"/>
    <w:rsid w:val="00D0654E"/>
    <w:rsid w:val="00D17473"/>
    <w:rsid w:val="00D26F6E"/>
    <w:rsid w:val="00D47C30"/>
    <w:rsid w:val="00D85AB9"/>
    <w:rsid w:val="00D85C79"/>
    <w:rsid w:val="00D97EF6"/>
    <w:rsid w:val="00DC1BD3"/>
    <w:rsid w:val="00DE019A"/>
    <w:rsid w:val="00DF7B98"/>
    <w:rsid w:val="00E07814"/>
    <w:rsid w:val="00E24AD9"/>
    <w:rsid w:val="00E34FFA"/>
    <w:rsid w:val="00E46AAD"/>
    <w:rsid w:val="00E535AB"/>
    <w:rsid w:val="00EA5A32"/>
    <w:rsid w:val="00EB4573"/>
    <w:rsid w:val="00EB6DAC"/>
    <w:rsid w:val="00EE2202"/>
    <w:rsid w:val="00EF3A47"/>
    <w:rsid w:val="00EF6F11"/>
    <w:rsid w:val="00F335D1"/>
    <w:rsid w:val="00F34103"/>
    <w:rsid w:val="00F62E9A"/>
    <w:rsid w:val="00F70FB2"/>
    <w:rsid w:val="00F74A89"/>
    <w:rsid w:val="00F8094F"/>
    <w:rsid w:val="00F9300F"/>
    <w:rsid w:val="00F93526"/>
    <w:rsid w:val="00F949DC"/>
    <w:rsid w:val="00FA5136"/>
    <w:rsid w:val="00FA6110"/>
    <w:rsid w:val="00FB32FF"/>
    <w:rsid w:val="00FB37E5"/>
    <w:rsid w:val="00FD0058"/>
    <w:rsid w:val="00FF19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9400C2"/>
    <w:pPr>
      <w:keepNext/>
      <w:widowControl w:val="0"/>
      <w:spacing w:before="240" w:after="60" w:line="240" w:lineRule="auto"/>
      <w:jc w:val="both"/>
      <w:outlineLvl w:val="3"/>
    </w:pPr>
    <w:rPr>
      <w:rFonts w:ascii="Times New Roman" w:eastAsia="Times New Roman" w:hAnsi="Times New Roman" w:cs="Times New Roman"/>
      <w:b/>
      <w:bCs/>
      <w:kern w:val="2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D49"/>
  </w:style>
  <w:style w:type="paragraph" w:styleId="Footer">
    <w:name w:val="footer"/>
    <w:basedOn w:val="Normal"/>
    <w:link w:val="FooterChar"/>
    <w:uiPriority w:val="99"/>
    <w:unhideWhenUsed/>
    <w:rsid w:val="00340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D49"/>
  </w:style>
  <w:style w:type="paragraph" w:styleId="NormalWeb">
    <w:name w:val="Normal (Web)"/>
    <w:basedOn w:val="Normal"/>
    <w:uiPriority w:val="99"/>
    <w:rsid w:val="00340D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40D49"/>
    <w:pPr>
      <w:spacing w:after="0" w:line="240" w:lineRule="auto"/>
    </w:pPr>
    <w:rPr>
      <w:rFonts w:ascii="Calibri" w:eastAsia="Calibri" w:hAnsi="Calibri" w:cs="Vrind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D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D49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rsid w:val="009400C2"/>
    <w:rPr>
      <w:rFonts w:ascii="Times New Roman" w:eastAsia="Times New Roman" w:hAnsi="Times New Roman" w:cs="Times New Roman"/>
      <w:b/>
      <w:bCs/>
      <w:kern w:val="2"/>
      <w:sz w:val="28"/>
      <w:szCs w:val="28"/>
      <w:lang w:val="en-GB"/>
    </w:rPr>
  </w:style>
  <w:style w:type="table" w:styleId="TableGrid">
    <w:name w:val="Table Grid"/>
    <w:basedOn w:val="TableNormal"/>
    <w:uiPriority w:val="59"/>
    <w:rsid w:val="00B81A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9400C2"/>
    <w:pPr>
      <w:keepNext/>
      <w:widowControl w:val="0"/>
      <w:spacing w:before="240" w:after="60" w:line="240" w:lineRule="auto"/>
      <w:jc w:val="both"/>
      <w:outlineLvl w:val="3"/>
    </w:pPr>
    <w:rPr>
      <w:rFonts w:ascii="Times New Roman" w:eastAsia="Times New Roman" w:hAnsi="Times New Roman" w:cs="Times New Roman"/>
      <w:b/>
      <w:bCs/>
      <w:kern w:val="2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D49"/>
  </w:style>
  <w:style w:type="paragraph" w:styleId="Footer">
    <w:name w:val="footer"/>
    <w:basedOn w:val="Normal"/>
    <w:link w:val="FooterChar"/>
    <w:uiPriority w:val="99"/>
    <w:unhideWhenUsed/>
    <w:rsid w:val="00340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D49"/>
  </w:style>
  <w:style w:type="paragraph" w:styleId="NormalWeb">
    <w:name w:val="Normal (Web)"/>
    <w:basedOn w:val="Normal"/>
    <w:uiPriority w:val="99"/>
    <w:rsid w:val="00340D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40D49"/>
    <w:pPr>
      <w:spacing w:after="0" w:line="240" w:lineRule="auto"/>
    </w:pPr>
    <w:rPr>
      <w:rFonts w:ascii="Calibri" w:eastAsia="Calibri" w:hAnsi="Calibri" w:cs="Vrind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D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D49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rsid w:val="009400C2"/>
    <w:rPr>
      <w:rFonts w:ascii="Times New Roman" w:eastAsia="Times New Roman" w:hAnsi="Times New Roman" w:cs="Times New Roman"/>
      <w:b/>
      <w:bCs/>
      <w:kern w:val="2"/>
      <w:sz w:val="28"/>
      <w:szCs w:val="28"/>
      <w:lang w:val="en-GB"/>
    </w:rPr>
  </w:style>
  <w:style w:type="table" w:styleId="TableGrid">
    <w:name w:val="Table Grid"/>
    <w:basedOn w:val="TableNormal"/>
    <w:uiPriority w:val="59"/>
    <w:rsid w:val="00B81A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46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D0A08E-D9B0-4CCA-B61D-2E307950B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0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su1</dc:creator>
  <cp:lastModifiedBy>Delwer Hossain Hawlader</cp:lastModifiedBy>
  <cp:revision>3</cp:revision>
  <cp:lastPrinted>2016-11-20T04:53:00Z</cp:lastPrinted>
  <dcterms:created xsi:type="dcterms:W3CDTF">2021-09-06T11:21:00Z</dcterms:created>
  <dcterms:modified xsi:type="dcterms:W3CDTF">2021-10-22T09:57:00Z</dcterms:modified>
</cp:coreProperties>
</file>